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6BC8E2D0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EF49CE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3</w:t>
      </w:r>
      <w:bookmarkStart w:id="1" w:name="_GoBack"/>
      <w:bookmarkEnd w:id="1"/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0043FF5C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217855">
      <w:pPr>
        <w:spacing w:line="360" w:lineRule="auto"/>
        <w:jc w:val="center"/>
      </w:pPr>
    </w:p>
    <w:p w14:paraId="091F2BCA" w14:textId="6EF0B313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>Ahmad Afsahi, P.Eng</w:t>
      </w: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5E0B329E" w14:textId="1ED9E32E" w:rsidR="0090255C" w:rsidRDefault="00F8765C" w:rsidP="00211D2D">
      <w:pPr>
        <w:pStyle w:val="Heading1"/>
        <w:spacing w:line="360" w:lineRule="auto"/>
        <w:rPr>
          <w:shd w:val="clear" w:color="auto" w:fill="FFFFFF"/>
        </w:rPr>
      </w:pPr>
      <w:bookmarkStart w:id="2" w:name="_Toc35706765"/>
      <w:r>
        <w:rPr>
          <w:shd w:val="clear" w:color="auto" w:fill="FFFFFF"/>
        </w:rPr>
        <w:lastRenderedPageBreak/>
        <w:t>Abstract</w:t>
      </w:r>
      <w:bookmarkEnd w:id="2"/>
    </w:p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90255C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47C6F9" w14:textId="77777777" w:rsidR="00826070" w:rsidRDefault="00826070" w:rsidP="009B3087">
      <w:pPr>
        <w:spacing w:after="0" w:line="240" w:lineRule="auto"/>
      </w:pPr>
      <w:r>
        <w:separator/>
      </w:r>
    </w:p>
  </w:endnote>
  <w:endnote w:type="continuationSeparator" w:id="0">
    <w:p w14:paraId="205E4C95" w14:textId="77777777" w:rsidR="00826070" w:rsidRDefault="00826070" w:rsidP="009B3087">
      <w:pPr>
        <w:spacing w:after="0" w:line="240" w:lineRule="auto"/>
      </w:pPr>
      <w:r>
        <w:continuationSeparator/>
      </w:r>
    </w:p>
  </w:endnote>
  <w:endnote w:type="continuationNotice" w:id="1">
    <w:p w14:paraId="65F64403" w14:textId="77777777" w:rsidR="00826070" w:rsidRDefault="0082607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98923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5632BA" w14:textId="77777777" w:rsidR="00996830" w:rsidRDefault="009968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E4F7DC" w14:textId="77777777" w:rsidR="00996830" w:rsidRDefault="0099683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28C8FC41" w14:textId="77777777" w:rsidTr="1DD45B1D">
      <w:tc>
        <w:tcPr>
          <w:tcW w:w="3120" w:type="dxa"/>
        </w:tcPr>
        <w:p w14:paraId="09A8634A" w14:textId="7EF610B8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45D0D7D" w14:textId="75734FA1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1F1AAA6" w14:textId="24381168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4344919" w14:textId="0F147D65" w:rsidR="002331FA" w:rsidRDefault="002331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FDAD43" w14:textId="77777777" w:rsidR="00826070" w:rsidRDefault="00826070" w:rsidP="009B3087">
      <w:pPr>
        <w:spacing w:after="0" w:line="240" w:lineRule="auto"/>
      </w:pPr>
      <w:r>
        <w:separator/>
      </w:r>
    </w:p>
  </w:footnote>
  <w:footnote w:type="continuationSeparator" w:id="0">
    <w:p w14:paraId="491631EF" w14:textId="77777777" w:rsidR="00826070" w:rsidRDefault="00826070" w:rsidP="009B3087">
      <w:pPr>
        <w:spacing w:after="0" w:line="240" w:lineRule="auto"/>
      </w:pPr>
      <w:r>
        <w:continuationSeparator/>
      </w:r>
    </w:p>
  </w:footnote>
  <w:footnote w:type="continuationNotice" w:id="1">
    <w:p w14:paraId="0ABA6EA3" w14:textId="77777777" w:rsidR="00826070" w:rsidRDefault="0082607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3C794777" w14:textId="77777777" w:rsidTr="1DD45B1D">
      <w:tc>
        <w:tcPr>
          <w:tcW w:w="3120" w:type="dxa"/>
        </w:tcPr>
        <w:p w14:paraId="4FBC0C02" w14:textId="720845FB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7FE6696B" w14:textId="27E3B425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75A25C97" w14:textId="2D360C9D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3554BE29" w14:textId="4415C2F3" w:rsidR="002331FA" w:rsidRDefault="002331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070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98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9CE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2BCB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71E934-A427-48C2-B845-B56A423D5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3</cp:revision>
  <cp:lastPrinted>2019-12-08T23:18:00Z</cp:lastPrinted>
  <dcterms:created xsi:type="dcterms:W3CDTF">2020-03-29T00:44:00Z</dcterms:created>
  <dcterms:modified xsi:type="dcterms:W3CDTF">2020-03-2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